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located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6E99692D" w:rsidR="00EF04FF" w:rsidRPr="000536E0" w:rsidRDefault="00D32DEC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High </w:t>
      </w:r>
      <w:r w:rsidR="00EF04F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3F2B0A" w14:paraId="219FDA6C" w14:textId="77777777" w:rsidTr="0028505A">
        <w:tc>
          <w:tcPr>
            <w:tcW w:w="8820" w:type="dxa"/>
          </w:tcPr>
          <w:p w14:paraId="5306176D" w14:textId="6212B9BE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Sara Gebara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Farinam Hemmatizadeh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Dy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Loghman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dila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RePair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Salimi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ra Salamati Tab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i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s General Gold Medal Nomane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d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12021914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UFA Faculty 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iyanka Anilkumar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kin Dipakbhai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 Behnamin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AC415" w14:textId="77777777" w:rsidR="005201E4" w:rsidRDefault="005201E4" w:rsidP="00962F84">
      <w:r>
        <w:separator/>
      </w:r>
    </w:p>
  </w:endnote>
  <w:endnote w:type="continuationSeparator" w:id="0">
    <w:p w14:paraId="0F04A947" w14:textId="77777777" w:rsidR="005201E4" w:rsidRDefault="005201E4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52A1A" w14:textId="77777777" w:rsidR="005201E4" w:rsidRDefault="005201E4" w:rsidP="00962F84">
      <w:r>
        <w:separator/>
      </w:r>
    </w:p>
  </w:footnote>
  <w:footnote w:type="continuationSeparator" w:id="0">
    <w:p w14:paraId="7431A1F6" w14:textId="77777777" w:rsidR="005201E4" w:rsidRDefault="005201E4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zWgDuwLpY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514DF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5F23"/>
    <w:rsid w:val="00AE07F1"/>
    <w:rsid w:val="00AE4000"/>
    <w:rsid w:val="00AE7555"/>
    <w:rsid w:val="00AF27D0"/>
    <w:rsid w:val="00AF5179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6</Pages>
  <Words>3809</Words>
  <Characters>21716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4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42</cp:revision>
  <cp:lastPrinted>2023-05-20T03:06:00Z</cp:lastPrinted>
  <dcterms:created xsi:type="dcterms:W3CDTF">2023-03-04T20:29:00Z</dcterms:created>
  <dcterms:modified xsi:type="dcterms:W3CDTF">2023-05-23T14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